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”</w:t>
      </w:r>
    </w:p>
    <w:p>
      <w:pPr>
        <w:pStyle w:val="Author"/>
      </w:pPr>
      <w:r>
        <w:t xml:space="preserve">Дрожжанова</w:t>
      </w:r>
      <w:r>
        <w:t xml:space="preserve"> </w:t>
      </w:r>
      <w:r>
        <w:t xml:space="preserve">А.Д.</w:t>
      </w:r>
      <w:r>
        <w:t xml:space="preserve"> </w:t>
      </w:r>
      <w:r>
        <w:t xml:space="preserve">НБ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Настройка github</w:t>
      </w:r>
    </w:p>
    <w:p>
      <w:pPr>
        <w:numPr>
          <w:ilvl w:val="0"/>
          <w:numId w:val="1001"/>
        </w:numPr>
      </w:pPr>
      <w:r>
        <w:t xml:space="preserve">Базовая настройка git</w:t>
      </w:r>
    </w:p>
    <w:p>
      <w:pPr>
        <w:numPr>
          <w:ilvl w:val="0"/>
          <w:numId w:val="1001"/>
        </w:numPr>
      </w:pPr>
      <w:r>
        <w:t xml:space="preserve">Создание SSH ключа</w:t>
      </w:r>
    </w:p>
    <w:p>
      <w:pPr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1"/>
        </w:numPr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</w:pPr>
      <w:r>
        <w:t xml:space="preserve">Настройка каталога курса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867252"/>
            <wp:effectExtent b="0" l="0" r="0" t="0"/>
            <wp:docPr descr="Figure 1: команды git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манды git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719638"/>
            <wp:effectExtent b="0" l="0" r="0" t="0"/>
            <wp:docPr descr="Figure 2: команды git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ы git</w:t>
      </w:r>
    </w:p>
    <w:bookmarkEnd w:id="0"/>
    <w:bookmarkEnd w:id="30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а учётную запись на сайте https://github.com/ и заполнила основные данные.</w:t>
      </w:r>
    </w:p>
    <w:p>
      <w:pPr>
        <w:numPr>
          <w:ilvl w:val="0"/>
          <w:numId w:val="1002"/>
        </w:numPr>
      </w:pPr>
      <w:r>
        <w:t xml:space="preserve">Сделаю предварительную конфигурацию git. Открываю терминал и ввожу следующие команды, указав имя и email владельца репозитория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20196"/>
            <wp:effectExtent b="0" l="0" r="0" t="0"/>
            <wp:docPr descr="Figure 3: предварительная конфигурация git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едварительная конфигурация gi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строиваю utf-8 в выводе сообщений git, задала имя начальной ветки (будем называть её master), параметр autocrlf и параметр safecrlf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47773"/>
            <wp:effectExtent b="0" l="0" r="0" t="0"/>
            <wp:docPr descr="Figure 4: предварительная конфигурация git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едварительная конфигурация git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22960"/>
            <wp:effectExtent b="0" l="0" r="0" t="0"/>
            <wp:docPr descr="Figure 5: предварительная конфигурация git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едварительная конфигурация git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62123"/>
            <wp:effectExtent b="0" l="0" r="0" t="0"/>
            <wp:docPr descr="Figure 6: предварительная конфигурация git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едварительная конфигурация git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84927"/>
            <wp:effectExtent b="0" l="0" r="0" t="0"/>
            <wp:docPr descr="Figure 7: предварительная конфигурация git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едварительная конфигурация gi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ля последующей идентификации пользователя на сервере репозиториев генерирую пару ключей, далее загружаю сгенерированный открытый ключ, копирую из локальной консоли ключ в буфер обмена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032152"/>
            <wp:effectExtent b="0" l="0" r="0" t="0"/>
            <wp:docPr descr="Figure 8: генерирование пары ключей и загрузка сгенерированного открытого ключ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генерирование пары ключей и загрузка сгенерированного открытого ключ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ставляю ключ в появившееся на сайте поле и указываем для ключа имя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369887"/>
            <wp:effectExtent b="0" l="0" r="0" t="0"/>
            <wp:docPr descr="Figure 9: создание нового ключа на сайте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нового ключа на сайт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крываю терминал и создаю каталог для предмета «Архитектура компьютера»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97751"/>
            <wp:effectExtent b="0" l="0" r="0" t="0"/>
            <wp:docPr descr="Figure 10: создание каталог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каталог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ю репозиторий на основе шаблона через web-интерфейс githab и даю ему имя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929940"/>
            <wp:effectExtent b="0" l="0" r="0" t="0"/>
            <wp:docPr descr="Figure 11: создание репозитория и присвоение ему имен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создание репозитория и присвоение ему имен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ткрываю терминал и перехожу в каталог курса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90802"/>
            <wp:effectExtent b="0" l="0" r="0" t="0"/>
            <wp:docPr descr="Figure 12: перемещение между директориям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еремещение между директориям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Клонирую созданный репозиторий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800565"/>
            <wp:effectExtent b="0" l="0" r="0" t="0"/>
            <wp:docPr descr="Figure 13: клонирование репозитория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клонирование репозитория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хожу в каталог курса и удаляю лишние файлы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51598"/>
            <wp:effectExtent b="0" l="0" r="0" t="0"/>
            <wp:docPr descr="Figure 14: удаление лишних файлов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удаление лишних файлов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82993"/>
            <wp:effectExtent b="0" l="0" r="0" t="0"/>
            <wp:docPr descr="Figure 15: удаление лишних файлов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удаление лишних файлов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оздаю необходимые каталоги и отправляю файлы на сервер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25149"/>
            <wp:effectExtent b="0" l="0" r="0" t="0"/>
            <wp:docPr descr="Figure 16: создание необходимых каталогов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создание необходимых каталогов</w:t>
      </w:r>
    </w:p>
    <w:bookmarkEnd w:id="0"/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445803"/>
            <wp:effectExtent b="0" l="0" r="0" t="0"/>
            <wp:docPr descr="Figure 17: проверка каталогов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проверка каталогов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266978"/>
            <wp:effectExtent b="0" l="0" r="0" t="0"/>
            <wp:docPr descr="Figure 18: отправка файлов на сервер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отправка файлов на сервер</w:t>
      </w:r>
    </w:p>
    <w:bookmarkEnd w:id="0"/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228376"/>
            <wp:effectExtent b="0" l="0" r="0" t="0"/>
            <wp:docPr descr="Figure 19: отправка файлов на сервер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отправка файлов на серв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оверяю правильность создания иерархии рабочего пространства в локальном репозитории и на странице github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2507511"/>
            <wp:effectExtent b="0" l="0" r="0" t="0"/>
            <wp:docPr descr="Figure 20: страница репозитория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страница репозитория</w:t>
      </w:r>
    </w:p>
    <w:bookmarkEnd w:id="0"/>
    <w:bookmarkStart w:id="119" w:name="X32ff26b75a7156f968f22ae721fd8fec4b51e1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Перехожу в директорию labs/lab02/report с помощью утилиты cd. Создаю в каталоге файл для отчёта второй лабораторной работы с помощью утилиты touch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616693"/>
            <wp:effectExtent b="0" l="0" r="0" t="0"/>
            <wp:docPr descr="Figure 21: Создание файла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Создание файл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роверяю скопировалась ли первая лабораторная работа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257060"/>
            <wp:effectExtent b="0" l="0" r="0" t="0"/>
            <wp:docPr descr="Figure 22: проверка наличия первой лабораторной работы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проверка наличия первой лабораторной работы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ерехожу в каталог arch-pc, чтобы отправить все добавленные файлы в репозиторий. Использую команды git add, git commit -m «Add existing files» и git push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1444969"/>
            <wp:effectExtent b="0" l="0" r="0" t="0"/>
            <wp:docPr descr="Figure 23: добавление файлов в репозиторий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добавление файлов в репозиторий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оверяю выполнение работы на сайте github</w:t>
      </w:r>
    </w:p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1566862"/>
            <wp:effectExtent b="0" l="0" r="0" t="0"/>
            <wp:docPr descr="Figure 24: страница с добавленными файлами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страница с добавленными файлами</w:t>
      </w:r>
    </w:p>
    <w:bookmarkEnd w:id="0"/>
    <w:bookmarkEnd w:id="119"/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хочу отметить, что я изучила идеологию и применение средств контроля версий. Также приобрела практические навыки по работе с системой github.</w:t>
      </w:r>
    </w:p>
    <w:bookmarkEnd w:id="121"/>
    <w:bookmarkStart w:id="122" w:name="источни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Источники</w:t>
      </w:r>
    </w:p>
    <w:p>
      <w:pPr>
        <w:numPr>
          <w:ilvl w:val="0"/>
          <w:numId w:val="1017"/>
        </w:numPr>
        <w:pStyle w:val="Compact"/>
      </w:pPr>
      <w:r>
        <w:t xml:space="preserve">Архитектура ЭВМ - Материалы курса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2</dc:title>
  <dc:creator>Дрожжанова А.Д. НБИбд-01-23</dc:creator>
  <dc:language>ru-RU</dc:language>
  <cp:keywords/>
  <dcterms:created xsi:type="dcterms:W3CDTF">2023-10-26T11:43:23Z</dcterms:created>
  <dcterms:modified xsi:type="dcterms:W3CDTF">2023-10-26T11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”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